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6A067BF5" w:rsidR="00C944CE" w:rsidRPr="001D0F3D" w:rsidRDefault="00C944CE" w:rsidP="001D0F3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D0F3D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695B0973" w14:textId="2B4DBA8C" w:rsidR="001D0F3D" w:rsidRPr="00BE7E97" w:rsidRDefault="00C944CE" w:rsidP="001D0F3D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D0F3D">
        <w:rPr>
          <w:rFonts w:ascii="Times New Roman" w:hAnsi="Times New Roman" w:cs="Times New Roman"/>
          <w:sz w:val="24"/>
          <w:szCs w:val="24"/>
        </w:rPr>
        <w:tab/>
        <w:t xml:space="preserve">Introduce the topics </w:t>
      </w:r>
      <w:r w:rsidR="004E5881" w:rsidRPr="001D0F3D">
        <w:rPr>
          <w:rFonts w:ascii="Times New Roman" w:hAnsi="Times New Roman" w:cs="Times New Roman"/>
          <w:sz w:val="24"/>
          <w:szCs w:val="24"/>
        </w:rPr>
        <w:t xml:space="preserve">that </w:t>
      </w:r>
      <w:r w:rsidRPr="001D0F3D">
        <w:rPr>
          <w:rFonts w:ascii="Times New Roman" w:hAnsi="Times New Roman" w:cs="Times New Roman"/>
          <w:sz w:val="24"/>
          <w:szCs w:val="24"/>
        </w:rPr>
        <w:t>you will cover in your paper. Use 12</w:t>
      </w:r>
      <w:r w:rsidR="004E5881" w:rsidRPr="001D0F3D">
        <w:rPr>
          <w:rFonts w:ascii="Times New Roman" w:hAnsi="Times New Roman" w:cs="Times New Roman"/>
          <w:sz w:val="24"/>
          <w:szCs w:val="24"/>
        </w:rPr>
        <w:t>-</w:t>
      </w:r>
      <w:r w:rsidRPr="001D0F3D">
        <w:rPr>
          <w:rFonts w:ascii="Times New Roman" w:hAnsi="Times New Roman" w:cs="Times New Roman"/>
          <w:sz w:val="24"/>
          <w:szCs w:val="24"/>
        </w:rPr>
        <w:t>pt</w:t>
      </w:r>
      <w:r w:rsidR="004E5881" w:rsidRPr="001D0F3D">
        <w:rPr>
          <w:rFonts w:ascii="Times New Roman" w:hAnsi="Times New Roman" w:cs="Times New Roman"/>
          <w:sz w:val="24"/>
          <w:szCs w:val="24"/>
        </w:rPr>
        <w:t>.</w:t>
      </w:r>
      <w:r w:rsidR="008833B5" w:rsidRPr="001D0F3D">
        <w:rPr>
          <w:rFonts w:ascii="Times New Roman" w:hAnsi="Times New Roman" w:cs="Times New Roman"/>
          <w:sz w:val="24"/>
          <w:szCs w:val="24"/>
        </w:rPr>
        <w:t>,</w:t>
      </w:r>
      <w:r w:rsidRPr="001D0F3D"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</w:t>
      </w:r>
      <w:r w:rsidR="00CB6029" w:rsidRPr="001D0F3D">
        <w:rPr>
          <w:rFonts w:ascii="Times New Roman" w:hAnsi="Times New Roman" w:cs="Times New Roman"/>
          <w:sz w:val="24"/>
          <w:szCs w:val="24"/>
        </w:rPr>
        <w:t>answer assignment questions</w:t>
      </w:r>
      <w:r w:rsidR="008833B5" w:rsidRPr="001D0F3D">
        <w:rPr>
          <w:rFonts w:ascii="Times New Roman" w:hAnsi="Times New Roman" w:cs="Times New Roman"/>
          <w:sz w:val="24"/>
          <w:szCs w:val="24"/>
        </w:rPr>
        <w:t>.</w:t>
      </w:r>
      <w:r w:rsidR="00CB6029" w:rsidRPr="001D0F3D">
        <w:rPr>
          <w:rFonts w:ascii="Times New Roman" w:hAnsi="Times New Roman" w:cs="Times New Roman"/>
          <w:sz w:val="24"/>
          <w:szCs w:val="24"/>
        </w:rPr>
        <w:t xml:space="preserve"> </w:t>
      </w:r>
      <w:r w:rsidR="008833B5" w:rsidRPr="001D0F3D">
        <w:rPr>
          <w:rFonts w:ascii="Times New Roman" w:hAnsi="Times New Roman" w:cs="Times New Roman"/>
          <w:sz w:val="24"/>
          <w:szCs w:val="24"/>
        </w:rPr>
        <w:t>I</w:t>
      </w:r>
      <w:r w:rsidRPr="001D0F3D">
        <w:rPr>
          <w:rFonts w:ascii="Times New Roman" w:hAnsi="Times New Roman" w:cs="Times New Roman"/>
          <w:sz w:val="24"/>
          <w:szCs w:val="24"/>
        </w:rPr>
        <w:t>nclude a topic sentence, at least 2 qualifier sentences</w:t>
      </w:r>
      <w:r w:rsidR="004E5881" w:rsidRPr="001D0F3D">
        <w:rPr>
          <w:rFonts w:ascii="Times New Roman" w:hAnsi="Times New Roman" w:cs="Times New Roman"/>
          <w:sz w:val="24"/>
          <w:szCs w:val="24"/>
        </w:rPr>
        <w:t>,</w:t>
      </w:r>
      <w:r w:rsidRPr="001D0F3D"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 w:rsidRPr="001D0F3D">
        <w:rPr>
          <w:rFonts w:ascii="Times New Roman" w:hAnsi="Times New Roman" w:cs="Times New Roman"/>
          <w:sz w:val="24"/>
          <w:szCs w:val="24"/>
        </w:rPr>
        <w:t>,</w:t>
      </w:r>
      <w:r w:rsidRPr="001D0F3D"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 w:rsidRPr="001D0F3D">
        <w:rPr>
          <w:rFonts w:ascii="Times New Roman" w:hAnsi="Times New Roman" w:cs="Times New Roman"/>
          <w:sz w:val="24"/>
          <w:szCs w:val="24"/>
        </w:rPr>
        <w:t>-</w:t>
      </w:r>
      <w:r w:rsidRPr="001D0F3D"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 w:rsidRPr="001D0F3D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F31C6" w:rsidRPr="001D0F3D">
        <w:rPr>
          <w:rFonts w:ascii="Times New Roman" w:hAnsi="Times New Roman" w:cs="Times New Roman"/>
          <w:sz w:val="24"/>
          <w:szCs w:val="24"/>
        </w:rPr>
        <w:t>4</w:t>
      </w:r>
      <w:r w:rsidR="004E5881" w:rsidRPr="001D0F3D">
        <w:rPr>
          <w:rFonts w:ascii="Times New Roman" w:hAnsi="Times New Roman" w:cs="Times New Roman"/>
          <w:sz w:val="24"/>
          <w:szCs w:val="24"/>
        </w:rPr>
        <w:t>–</w:t>
      </w:r>
      <w:r w:rsidR="004F31C6" w:rsidRPr="001D0F3D">
        <w:rPr>
          <w:rFonts w:ascii="Times New Roman" w:hAnsi="Times New Roman" w:cs="Times New Roman"/>
          <w:sz w:val="24"/>
          <w:szCs w:val="24"/>
        </w:rPr>
        <w:t>6</w:t>
      </w:r>
      <w:r w:rsidR="006C6C3B" w:rsidRPr="001D0F3D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 w:rsidRPr="001D0F3D">
        <w:rPr>
          <w:rFonts w:ascii="Times New Roman" w:hAnsi="Times New Roman" w:cs="Times New Roman"/>
          <w:sz w:val="24"/>
          <w:szCs w:val="24"/>
        </w:rPr>
        <w:t>.</w:t>
      </w:r>
      <w:r w:rsidR="009C68A6">
        <w:rPr>
          <w:rFonts w:ascii="Times New Roman" w:hAnsi="Times New Roman" w:cs="Times New Roman"/>
          <w:sz w:val="24"/>
          <w:szCs w:val="24"/>
        </w:rPr>
        <w:t xml:space="preserve"> </w:t>
      </w:r>
      <w:r w:rsidR="00BE7E97">
        <w:rPr>
          <w:rFonts w:ascii="Times New Roman" w:hAnsi="Times New Roman" w:cs="Times New Roman"/>
          <w:sz w:val="24"/>
          <w:szCs w:val="24"/>
        </w:rPr>
        <w:t xml:space="preserve"> The paper should be written to the CEOs.  </w:t>
      </w:r>
      <w:r w:rsidR="00BE7E97" w:rsidRPr="00BE7E97">
        <w:rPr>
          <w:rFonts w:ascii="Times New Roman" w:hAnsi="Times New Roman" w:cs="Times New Roman"/>
          <w:sz w:val="24"/>
          <w:szCs w:val="24"/>
        </w:rPr>
        <w:t>(</w:t>
      </w:r>
      <w:r w:rsidR="009C68A6" w:rsidRPr="00BE7E97">
        <w:rPr>
          <w:rFonts w:ascii="Times New Roman" w:hAnsi="Times New Roman" w:cs="Times New Roman"/>
          <w:bCs/>
          <w:sz w:val="24"/>
          <w:szCs w:val="24"/>
        </w:rPr>
        <w:t xml:space="preserve">NOTE: The </w:t>
      </w:r>
      <w:r w:rsidR="00A3012B" w:rsidRPr="00BE7E97">
        <w:rPr>
          <w:rFonts w:ascii="Times New Roman" w:hAnsi="Times New Roman" w:cs="Times New Roman"/>
          <w:bCs/>
          <w:sz w:val="24"/>
          <w:szCs w:val="24"/>
        </w:rPr>
        <w:t xml:space="preserve">newly merged </w:t>
      </w:r>
      <w:r w:rsidR="009C68A6" w:rsidRPr="00BE7E97">
        <w:rPr>
          <w:rFonts w:ascii="Times New Roman" w:hAnsi="Times New Roman" w:cs="Times New Roman"/>
          <w:bCs/>
          <w:sz w:val="24"/>
          <w:szCs w:val="24"/>
        </w:rPr>
        <w:t xml:space="preserve">company name going forward </w:t>
      </w:r>
      <w:r w:rsidR="006F7961" w:rsidRPr="00BE7E97">
        <w:rPr>
          <w:rFonts w:ascii="Times New Roman" w:hAnsi="Times New Roman" w:cs="Times New Roman"/>
          <w:bCs/>
          <w:sz w:val="24"/>
          <w:szCs w:val="24"/>
        </w:rPr>
        <w:t>is changing to</w:t>
      </w:r>
      <w:r w:rsidR="009C68A6" w:rsidRPr="00BE7E97">
        <w:rPr>
          <w:rFonts w:ascii="Times New Roman" w:hAnsi="Times New Roman" w:cs="Times New Roman"/>
          <w:bCs/>
          <w:sz w:val="24"/>
          <w:szCs w:val="24"/>
        </w:rPr>
        <w:t xml:space="preserve"> JEANSTYLE.  Prepare your Vision, Mission and Values Statements</w:t>
      </w:r>
      <w:r w:rsidR="00B52B75" w:rsidRPr="00BE7E97">
        <w:rPr>
          <w:rFonts w:ascii="Times New Roman" w:hAnsi="Times New Roman" w:cs="Times New Roman"/>
          <w:bCs/>
          <w:sz w:val="24"/>
          <w:szCs w:val="24"/>
        </w:rPr>
        <w:t xml:space="preserve"> referring to the newly</w:t>
      </w:r>
      <w:r w:rsidR="009F575C" w:rsidRPr="00BE7E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52B75" w:rsidRPr="00BE7E97">
        <w:rPr>
          <w:rFonts w:ascii="Times New Roman" w:hAnsi="Times New Roman" w:cs="Times New Roman"/>
          <w:bCs/>
          <w:sz w:val="24"/>
          <w:szCs w:val="24"/>
        </w:rPr>
        <w:t>merged company name.</w:t>
      </w:r>
      <w:r w:rsidR="00BE7E97" w:rsidRPr="00BE7E97">
        <w:rPr>
          <w:rFonts w:ascii="Times New Roman" w:hAnsi="Times New Roman" w:cs="Times New Roman"/>
          <w:bCs/>
          <w:sz w:val="24"/>
          <w:szCs w:val="24"/>
        </w:rPr>
        <w:t>)</w:t>
      </w:r>
    </w:p>
    <w:p w14:paraId="090373C4" w14:textId="23D2F4DB" w:rsidR="001D0F3D" w:rsidRPr="00A75FA2" w:rsidRDefault="00BE7E97" w:rsidP="001D0F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rite a mission statement for the new company, and analyze how it helps to serve customers.</w:t>
      </w:r>
      <w:r w:rsidR="00A75FA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bookmarkStart w:id="0" w:name="_GoBack"/>
      <w:bookmarkEnd w:id="0"/>
    </w:p>
    <w:p w14:paraId="3B990F1D" w14:textId="77777777" w:rsidR="00C7661A" w:rsidRDefault="001D0F3D" w:rsidP="00C7661A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lain the purpose and value of a mission statement and </w:t>
      </w:r>
      <w:r w:rsidR="00C7661A">
        <w:rPr>
          <w:rFonts w:ascii="Times New Roman" w:eastAsia="Times New Roman" w:hAnsi="Times New Roman" w:cs="Times New Roman"/>
          <w:sz w:val="24"/>
          <w:szCs w:val="24"/>
        </w:rPr>
        <w:t>cite supporting documentation from the text or from articles found in the CTU Library.</w:t>
      </w:r>
    </w:p>
    <w:p w14:paraId="51DD5E20" w14:textId="61DA1331" w:rsidR="002457B0" w:rsidRPr="001D0F3D" w:rsidRDefault="00C7661A" w:rsidP="001D0F3D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1D0F3D">
        <w:rPr>
          <w:rFonts w:ascii="Times New Roman" w:eastAsia="Times New Roman" w:hAnsi="Times New Roman" w:cs="Times New Roman"/>
          <w:sz w:val="24"/>
          <w:szCs w:val="24"/>
        </w:rPr>
        <w:t>rovide an example of a mission statement the new company could use.</w:t>
      </w:r>
    </w:p>
    <w:p w14:paraId="1BFE2D19" w14:textId="5AE76789" w:rsidR="00C7661A" w:rsidRPr="00C7661A" w:rsidRDefault="00BE7E97" w:rsidP="001D0F3D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rite a vision statement for the new company, and analyze how it guides leaders.</w:t>
      </w:r>
    </w:p>
    <w:p w14:paraId="4EB0698B" w14:textId="2850190D" w:rsidR="00C7661A" w:rsidRDefault="00C7661A" w:rsidP="00C7661A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the purpose and value of a vision statement and cite supporting documentation from the text or from articles found in the CTU Library.</w:t>
      </w:r>
    </w:p>
    <w:p w14:paraId="60CDD8F4" w14:textId="2750D9FA" w:rsidR="00C7661A" w:rsidRPr="001D0F3D" w:rsidRDefault="00C7661A" w:rsidP="00C7661A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an example of a vision statement the new company could use.</w:t>
      </w:r>
    </w:p>
    <w:p w14:paraId="657ED2C8" w14:textId="3AE800AC" w:rsidR="00D63578" w:rsidRPr="00D63578" w:rsidRDefault="00BE7E97" w:rsidP="001D0F3D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rite a values statement for the new company, and analyze how it shapes employee behavior.</w:t>
      </w:r>
    </w:p>
    <w:p w14:paraId="1BFE0FC5" w14:textId="3FD03E22" w:rsidR="00D63578" w:rsidRDefault="00D63578" w:rsidP="00D63578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the purpose and value of a values statement and cite supporting documentation from the text or from articles found in the CTU Library.</w:t>
      </w:r>
    </w:p>
    <w:p w14:paraId="7CAFB9AD" w14:textId="553041E6" w:rsidR="00D63578" w:rsidRPr="001D0F3D" w:rsidRDefault="00D63578" w:rsidP="00D63578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an example of a values statement the new company could use.</w:t>
      </w:r>
    </w:p>
    <w:p w14:paraId="4A62D0DE" w14:textId="40745030" w:rsidR="00D63578" w:rsidRPr="00D63578" w:rsidRDefault="00BE7E97" w:rsidP="001D0F3D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How should the CEOs communicate the statements to establish alignment across the merged organization?</w:t>
      </w:r>
    </w:p>
    <w:p w14:paraId="647371D5" w14:textId="1F3747FF" w:rsidR="00D63578" w:rsidRDefault="00D63578" w:rsidP="00D63578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st and explain communications theories and how a </w:t>
      </w:r>
      <w:r w:rsidR="005A7B07">
        <w:rPr>
          <w:rFonts w:ascii="Times New Roman" w:eastAsia="Times New Roman" w:hAnsi="Times New Roman" w:cs="Times New Roman"/>
          <w:sz w:val="24"/>
          <w:szCs w:val="24"/>
        </w:rPr>
        <w:t>communications plan should be used to address communicating to company stakeholders.  Please use supporting documentation from the text as well as from the CTU library and cite the sources used.</w:t>
      </w:r>
    </w:p>
    <w:p w14:paraId="244FC486" w14:textId="7F8D228D" w:rsidR="002457B0" w:rsidRPr="001D0F3D" w:rsidRDefault="00D63578" w:rsidP="00D63578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cribe how</w:t>
      </w:r>
      <w:r w:rsidR="002457B0" w:rsidRPr="001D0F3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new company</w:t>
      </w:r>
      <w:r w:rsidR="002457B0" w:rsidRPr="001D0F3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an </w:t>
      </w:r>
      <w:r w:rsidR="002457B0" w:rsidRPr="001D0F3D">
        <w:rPr>
          <w:rFonts w:ascii="Times New Roman" w:eastAsia="Times New Roman" w:hAnsi="Times New Roman" w:cs="Times New Roman"/>
          <w:sz w:val="24"/>
          <w:szCs w:val="24"/>
        </w:rPr>
        <w:t xml:space="preserve">communicate these three statements to its </w:t>
      </w:r>
      <w:r>
        <w:rPr>
          <w:rFonts w:ascii="Times New Roman" w:eastAsia="Times New Roman" w:hAnsi="Times New Roman" w:cs="Times New Roman"/>
          <w:sz w:val="24"/>
          <w:szCs w:val="24"/>
        </w:rPr>
        <w:t>combined employees</w:t>
      </w:r>
      <w:r w:rsidR="002457B0" w:rsidRPr="001D0F3D">
        <w:rPr>
          <w:rFonts w:ascii="Times New Roman" w:eastAsia="Times New Roman" w:hAnsi="Times New Roman" w:cs="Times New Roman"/>
          <w:sz w:val="24"/>
          <w:szCs w:val="24"/>
        </w:rPr>
        <w:t xml:space="preserve"> to establish unity across the merged organization?</w:t>
      </w:r>
    </w:p>
    <w:p w14:paraId="2CE9A56C" w14:textId="136B8BB5" w:rsidR="00C944CE" w:rsidRPr="005A7B07" w:rsidRDefault="00C944CE" w:rsidP="005A7B0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7B07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0AA41C23" w14:textId="77777777" w:rsidR="00BE7E97" w:rsidRDefault="00C944CE" w:rsidP="00BE7E9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D0F3D">
        <w:rPr>
          <w:rFonts w:ascii="Times New Roman" w:hAnsi="Times New Roman" w:cs="Times New Roman"/>
          <w:sz w:val="24"/>
          <w:szCs w:val="24"/>
        </w:rPr>
        <w:tab/>
        <w:t>Summarize the main points of your paper. Be sure to proofread your assignment for organization, grammar, punctuation, and APA style.</w:t>
      </w:r>
      <w:r w:rsidR="006C6C3B" w:rsidRPr="001D0F3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2C2F" w14:textId="7EC29A3D" w:rsidR="00C944CE" w:rsidRPr="00BE7E97" w:rsidRDefault="00C944CE" w:rsidP="00BE7E9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0F3D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F0C7F7" w14:textId="1AABB7A9" w:rsidR="00C944CE" w:rsidRPr="001D0F3D" w:rsidRDefault="00C944CE" w:rsidP="00AA616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D0F3D">
        <w:rPr>
          <w:rFonts w:ascii="Times New Roman" w:hAnsi="Times New Roman" w:cs="Times New Roman"/>
          <w:sz w:val="24"/>
          <w:szCs w:val="24"/>
        </w:rPr>
        <w:t xml:space="preserve">Cite </w:t>
      </w:r>
      <w:r w:rsidR="005A7B07">
        <w:rPr>
          <w:rFonts w:ascii="Times New Roman" w:hAnsi="Times New Roman" w:cs="Times New Roman"/>
          <w:sz w:val="24"/>
          <w:szCs w:val="24"/>
        </w:rPr>
        <w:t>3</w:t>
      </w:r>
      <w:r w:rsidR="004E5881" w:rsidRPr="001D0F3D">
        <w:rPr>
          <w:rFonts w:ascii="Times New Roman" w:hAnsi="Times New Roman" w:cs="Times New Roman"/>
          <w:sz w:val="24"/>
          <w:szCs w:val="24"/>
        </w:rPr>
        <w:t>–</w:t>
      </w:r>
      <w:r w:rsidR="004F31C6" w:rsidRPr="001D0F3D">
        <w:rPr>
          <w:rFonts w:ascii="Times New Roman" w:hAnsi="Times New Roman" w:cs="Times New Roman"/>
          <w:sz w:val="24"/>
          <w:szCs w:val="24"/>
        </w:rPr>
        <w:t>5</w:t>
      </w:r>
      <w:r w:rsidRPr="001D0F3D">
        <w:rPr>
          <w:rFonts w:ascii="Times New Roman" w:hAnsi="Times New Roman" w:cs="Times New Roman"/>
          <w:sz w:val="24"/>
          <w:szCs w:val="24"/>
        </w:rPr>
        <w:t xml:space="preserve"> sources in APA format</w:t>
      </w:r>
      <w:r w:rsidR="00644397" w:rsidRPr="001D0F3D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 w:rsidRPr="001D0F3D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 w:rsidRPr="001D0F3D">
        <w:rPr>
          <w:rFonts w:ascii="Times New Roman" w:hAnsi="Times New Roman" w:cs="Times New Roman"/>
          <w:sz w:val="24"/>
          <w:szCs w:val="24"/>
        </w:rPr>
        <w:t>in APA format</w:t>
      </w:r>
      <w:r w:rsidR="00ED121A" w:rsidRPr="001D0F3D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Pr="001D0F3D" w:rsidRDefault="00644397" w:rsidP="001D0F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D0F3D">
        <w:rPr>
          <w:rFonts w:ascii="Times New Roman" w:hAnsi="Times New Roman" w:cs="Times New Roman"/>
          <w:sz w:val="24"/>
          <w:szCs w:val="24"/>
        </w:rPr>
        <w:t>Gliddon, D. G.</w:t>
      </w:r>
      <w:r w:rsidR="008921C4" w:rsidRPr="001D0F3D">
        <w:rPr>
          <w:rFonts w:ascii="Times New Roman" w:hAnsi="Times New Roman" w:cs="Times New Roman"/>
          <w:sz w:val="24"/>
          <w:szCs w:val="24"/>
        </w:rPr>
        <w:t>,</w:t>
      </w:r>
      <w:r w:rsidRPr="001D0F3D">
        <w:rPr>
          <w:rFonts w:ascii="Times New Roman" w:hAnsi="Times New Roman" w:cs="Times New Roman"/>
          <w:sz w:val="24"/>
          <w:szCs w:val="24"/>
        </w:rPr>
        <w:t xml:space="preserve"> &amp; Rothwell, W. J. (2018). </w:t>
      </w:r>
      <w:r w:rsidRPr="001D0F3D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1D0F3D">
        <w:rPr>
          <w:rFonts w:ascii="Times New Roman" w:hAnsi="Times New Roman" w:cs="Times New Roman"/>
          <w:i/>
          <w:sz w:val="24"/>
          <w:szCs w:val="24"/>
        </w:rPr>
        <w:t>l</w:t>
      </w:r>
      <w:r w:rsidRPr="001D0F3D">
        <w:rPr>
          <w:rFonts w:ascii="Times New Roman" w:hAnsi="Times New Roman" w:cs="Times New Roman"/>
          <w:i/>
          <w:sz w:val="24"/>
          <w:szCs w:val="24"/>
        </w:rPr>
        <w:t>eadership</w:t>
      </w:r>
      <w:r w:rsidRPr="001D0F3D">
        <w:rPr>
          <w:rFonts w:ascii="Times New Roman" w:hAnsi="Times New Roman" w:cs="Times New Roman"/>
          <w:sz w:val="24"/>
          <w:szCs w:val="24"/>
        </w:rPr>
        <w:t>. Routledge</w:t>
      </w:r>
      <w:r w:rsidR="001B67DC" w:rsidRPr="001D0F3D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Pr="001D0F3D" w:rsidRDefault="00644397" w:rsidP="001D0F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D0F3D"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1D0F3D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1D0F3D" w:rsidRDefault="004E5881" w:rsidP="005A7B0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D0F3D">
        <w:rPr>
          <w:rFonts w:ascii="Times New Roman" w:hAnsi="Times New Roman" w:cs="Times New Roman"/>
          <w:sz w:val="24"/>
          <w:szCs w:val="24"/>
        </w:rPr>
        <w:t xml:space="preserve">Khan, M. A., Ismail, F. B., </w:t>
      </w:r>
      <w:proofErr w:type="spellStart"/>
      <w:r w:rsidRPr="001D0F3D">
        <w:rPr>
          <w:rFonts w:ascii="Times New Roman" w:hAnsi="Times New Roman" w:cs="Times New Roman"/>
          <w:sz w:val="24"/>
          <w:szCs w:val="24"/>
        </w:rPr>
        <w:t>Altaf</w:t>
      </w:r>
      <w:proofErr w:type="spellEnd"/>
      <w:r w:rsidRPr="001D0F3D">
        <w:rPr>
          <w:rFonts w:ascii="Times New Roman" w:hAnsi="Times New Roman" w:cs="Times New Roman"/>
          <w:sz w:val="24"/>
          <w:szCs w:val="24"/>
        </w:rPr>
        <w:t xml:space="preserve">, H., &amp; Basheer, A. (2020). The interplay of leadership styles, innovative work behavior, organizational culture, and organizational citizenship behavior. </w:t>
      </w:r>
      <w:r w:rsidRPr="001D0F3D">
        <w:rPr>
          <w:rFonts w:ascii="Times New Roman" w:hAnsi="Times New Roman" w:cs="Times New Roman"/>
          <w:i/>
          <w:sz w:val="24"/>
          <w:szCs w:val="24"/>
        </w:rPr>
        <w:t>Sage Open</w:t>
      </w:r>
      <w:r w:rsidRPr="001D0F3D">
        <w:rPr>
          <w:rFonts w:ascii="Times New Roman" w:hAnsi="Times New Roman" w:cs="Times New Roman"/>
          <w:sz w:val="24"/>
          <w:szCs w:val="24"/>
        </w:rPr>
        <w:t xml:space="preserve">, </w:t>
      </w:r>
      <w:r w:rsidRPr="001D0F3D">
        <w:rPr>
          <w:rFonts w:ascii="Times New Roman" w:hAnsi="Times New Roman" w:cs="Times New Roman"/>
          <w:i/>
          <w:sz w:val="24"/>
          <w:szCs w:val="24"/>
        </w:rPr>
        <w:t>10</w:t>
      </w:r>
      <w:r w:rsidRPr="001D0F3D">
        <w:rPr>
          <w:rFonts w:ascii="Times New Roman" w:hAnsi="Times New Roman" w:cs="Times New Roman"/>
          <w:sz w:val="24"/>
          <w:szCs w:val="24"/>
        </w:rPr>
        <w:t xml:space="preserve">(1). </w:t>
      </w:r>
      <w:hyperlink r:id="rId8" w:history="1">
        <w:r w:rsidRPr="001D0F3D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Pr="001D0F3D" w:rsidRDefault="004E5881" w:rsidP="005A7B0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D0F3D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1D0F3D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1D0F3D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1D0F3D">
        <w:rPr>
          <w:rFonts w:ascii="Times New Roman" w:hAnsi="Times New Roman" w:cs="Times New Roman"/>
          <w:sz w:val="24"/>
          <w:szCs w:val="24"/>
        </w:rPr>
        <w:t xml:space="preserve"> The Society</w:t>
      </w:r>
      <w:r w:rsidRPr="001D0F3D">
        <w:rPr>
          <w:rFonts w:ascii="Times New Roman" w:hAnsi="Times New Roman" w:cs="Times New Roman"/>
          <w:sz w:val="24"/>
          <w:szCs w:val="24"/>
        </w:rPr>
        <w:tab/>
        <w:t xml:space="preserve">Pages. </w:t>
      </w:r>
      <w:hyperlink r:id="rId9" w:history="1">
        <w:r w:rsidRPr="001D0F3D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Pr="001D0F3D" w:rsidRDefault="00644397" w:rsidP="001D0F3D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1D0F3D" w:rsidRDefault="00644397" w:rsidP="001D0F3D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1D0F3D" w:rsidRDefault="00644397" w:rsidP="001D0F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1D0F3D" w:rsidRDefault="00C944CE" w:rsidP="001D0F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3ADF782" w14:textId="77777777" w:rsidR="005D38C5" w:rsidRPr="001D0F3D" w:rsidRDefault="005D38C5" w:rsidP="001D0F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5D38C5" w:rsidRPr="001D0F3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6965FC" w14:textId="77777777" w:rsidR="00572297" w:rsidRDefault="00572297" w:rsidP="002B7387">
      <w:pPr>
        <w:spacing w:after="0" w:line="240" w:lineRule="auto"/>
      </w:pPr>
      <w:r>
        <w:separator/>
      </w:r>
    </w:p>
  </w:endnote>
  <w:endnote w:type="continuationSeparator" w:id="0">
    <w:p w14:paraId="4DB6D950" w14:textId="77777777" w:rsidR="00572297" w:rsidRDefault="00572297" w:rsidP="002B7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147B6" w14:textId="77777777" w:rsidR="00C6201C" w:rsidRDefault="00C620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6443D" w14:textId="2B638558" w:rsidR="00AA6160" w:rsidRPr="00C6201C" w:rsidRDefault="00AA6160" w:rsidP="00C620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CEB17" w14:textId="77777777" w:rsidR="00C6201C" w:rsidRDefault="00C620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335C37" w14:textId="77777777" w:rsidR="00572297" w:rsidRDefault="00572297" w:rsidP="002B7387">
      <w:pPr>
        <w:spacing w:after="0" w:line="240" w:lineRule="auto"/>
      </w:pPr>
      <w:r>
        <w:separator/>
      </w:r>
    </w:p>
  </w:footnote>
  <w:footnote w:type="continuationSeparator" w:id="0">
    <w:p w14:paraId="55034685" w14:textId="77777777" w:rsidR="00572297" w:rsidRDefault="00572297" w:rsidP="002B7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03907959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9768A00" w14:textId="36D5A26E" w:rsidR="002B7387" w:rsidRDefault="002B7387" w:rsidP="0019030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C4741A" w14:textId="77777777" w:rsidR="002B7387" w:rsidRDefault="002B7387" w:rsidP="002B738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62222699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4"/>
        <w:szCs w:val="24"/>
      </w:rPr>
    </w:sdtEndPr>
    <w:sdtContent>
      <w:p w14:paraId="2CCC7CA8" w14:textId="3D3B4FC8" w:rsidR="002B7387" w:rsidRPr="002B7387" w:rsidRDefault="002B7387" w:rsidP="002B7387">
        <w:pPr>
          <w:pStyle w:val="Header"/>
          <w:framePr w:wrap="none" w:vAnchor="text" w:hAnchor="page" w:x="10617" w:yAlign="inside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A75FA2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3</w: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B354AF3" w14:textId="5637E205" w:rsidR="002B7387" w:rsidRPr="002B7387" w:rsidRDefault="002457B0" w:rsidP="002B7387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Unit 3</w:t>
    </w:r>
    <w:r w:rsidR="002B7387" w:rsidRPr="002B7387">
      <w:rPr>
        <w:rFonts w:ascii="Times New Roman" w:hAnsi="Times New Roman" w:cs="Times New Roman"/>
        <w:sz w:val="24"/>
        <w:szCs w:val="24"/>
      </w:rPr>
      <w:t xml:space="preserve"> I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29735" w14:textId="77777777" w:rsidR="00C6201C" w:rsidRDefault="00C620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C417A"/>
    <w:multiLevelType w:val="hybridMultilevel"/>
    <w:tmpl w:val="5932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B3602"/>
    <w:rsid w:val="000B5730"/>
    <w:rsid w:val="001B67DC"/>
    <w:rsid w:val="001D0F3D"/>
    <w:rsid w:val="002457B0"/>
    <w:rsid w:val="002B7387"/>
    <w:rsid w:val="002D3EC3"/>
    <w:rsid w:val="003405E9"/>
    <w:rsid w:val="00465EA8"/>
    <w:rsid w:val="00474E4B"/>
    <w:rsid w:val="004E5881"/>
    <w:rsid w:val="004F31C6"/>
    <w:rsid w:val="00572297"/>
    <w:rsid w:val="005A7B07"/>
    <w:rsid w:val="005C6F64"/>
    <w:rsid w:val="005D38C5"/>
    <w:rsid w:val="005D3F23"/>
    <w:rsid w:val="00633025"/>
    <w:rsid w:val="00644397"/>
    <w:rsid w:val="006803D8"/>
    <w:rsid w:val="006C6C3B"/>
    <w:rsid w:val="006F7961"/>
    <w:rsid w:val="00710AB9"/>
    <w:rsid w:val="00852D8D"/>
    <w:rsid w:val="008833B5"/>
    <w:rsid w:val="008921C4"/>
    <w:rsid w:val="008D0D04"/>
    <w:rsid w:val="009B4E44"/>
    <w:rsid w:val="009C68A6"/>
    <w:rsid w:val="009F575C"/>
    <w:rsid w:val="00A03CD2"/>
    <w:rsid w:val="00A15918"/>
    <w:rsid w:val="00A3012B"/>
    <w:rsid w:val="00A669A2"/>
    <w:rsid w:val="00A75FA2"/>
    <w:rsid w:val="00AA17C5"/>
    <w:rsid w:val="00AA6160"/>
    <w:rsid w:val="00B50DDE"/>
    <w:rsid w:val="00B52B75"/>
    <w:rsid w:val="00B6581C"/>
    <w:rsid w:val="00B94DAF"/>
    <w:rsid w:val="00BD4A78"/>
    <w:rsid w:val="00BE7E97"/>
    <w:rsid w:val="00C51017"/>
    <w:rsid w:val="00C6201C"/>
    <w:rsid w:val="00C7661A"/>
    <w:rsid w:val="00C85E8D"/>
    <w:rsid w:val="00C944CE"/>
    <w:rsid w:val="00CA6794"/>
    <w:rsid w:val="00CB6029"/>
    <w:rsid w:val="00D1407A"/>
    <w:rsid w:val="00D23F89"/>
    <w:rsid w:val="00D63578"/>
    <w:rsid w:val="00DA3EFE"/>
    <w:rsid w:val="00DC68AD"/>
    <w:rsid w:val="00E22EFB"/>
    <w:rsid w:val="00ED121A"/>
    <w:rsid w:val="00ED5224"/>
    <w:rsid w:val="00F33317"/>
    <w:rsid w:val="00FE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66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387"/>
  </w:style>
  <w:style w:type="paragraph" w:styleId="Footer">
    <w:name w:val="footer"/>
    <w:basedOn w:val="Normal"/>
    <w:link w:val="Foot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387"/>
  </w:style>
  <w:style w:type="character" w:styleId="PageNumber">
    <w:name w:val="page number"/>
    <w:basedOn w:val="DefaultParagraphFont"/>
    <w:uiPriority w:val="99"/>
    <w:semiHidden/>
    <w:unhideWhenUsed/>
    <w:rsid w:val="002B7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.proxy.cecybrary.com/10.1177/2158244019898264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hesocietypages.org/socimages/2012/03/13/wheres-the-boss-and-what-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argareta Knopik</cp:lastModifiedBy>
  <cp:revision>5</cp:revision>
  <dcterms:created xsi:type="dcterms:W3CDTF">2022-07-13T18:15:00Z</dcterms:created>
  <dcterms:modified xsi:type="dcterms:W3CDTF">2022-07-13T20:19:00Z</dcterms:modified>
</cp:coreProperties>
</file>